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69DA002C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ance NLP –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2F750D58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Machine Learning, Software Engineering, Database Management, Big Data Analytics, Advance Algorith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0020129C" w:rsidR="00AC0EEE" w:rsidRPr="00C838F1" w:rsidRDefault="0071183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</w:t>
      </w: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47DACB7C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71183B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71183B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9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5F3408F6" w:rsidR="00CC4A3D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Led a team of 4 to fine-tune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large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language models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(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Bloom, T5, 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>GPT-2)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48521D66" w14:textId="6339AC9F" w:rsidR="00B303F1" w:rsidRPr="00C838F1" w:rsidRDefault="00B303F1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Increased the scores by 10% by preprocessing the data using a Bert Classifier to give extra contextual embeddings to the model.</w:t>
      </w:r>
    </w:p>
    <w:p w14:paraId="50912A42" w14:textId="1338073B" w:rsidR="00CC4A3D" w:rsidRPr="001C611E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42949334" w14:textId="77777777" w:rsidR="001C611E" w:rsidRPr="006F657B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58E0000A" w14:textId="77777777" w:rsidR="001C611E" w:rsidRPr="00C838F1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utilizing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model to compress audio wav files into embeddings for model interpretation.</w:t>
      </w:r>
    </w:p>
    <w:p w14:paraId="246E6AC8" w14:textId="77777777" w:rsidR="001C611E" w:rsidRPr="00B137EB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>Trained a conditioned GAN network to generate music based on user-provided genre inputs embedded using the BERT model, aimed at producing only copyright and royalty-free music, trained on the FMA dataset.</w:t>
      </w:r>
    </w:p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1C611E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7CCCA594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 product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OrCam in 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using machine learning to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tect currency, objects, and scenes.</w:t>
      </w:r>
    </w:p>
    <w:p w14:paraId="4408DBF8" w14:textId="42FF6303" w:rsidR="00C838F1" w:rsidRPr="00B303F1" w:rsidRDefault="00C838F1" w:rsidP="00B303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A86437A" w:rsidR="0086294B" w:rsidRPr="0086294B" w:rsidRDefault="006A00A4" w:rsidP="00B303F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Pandas, Scikit-Learn, Splunk, Linux, Git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,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GCP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0F3499" w14:textId="77777777" w:rsidR="00371275" w:rsidRDefault="00371275">
      <w:r>
        <w:separator/>
      </w:r>
    </w:p>
  </w:endnote>
  <w:endnote w:type="continuationSeparator" w:id="0">
    <w:p w14:paraId="625952A8" w14:textId="77777777" w:rsidR="00371275" w:rsidRDefault="003712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94CD8F" w14:textId="77777777" w:rsidR="00371275" w:rsidRDefault="00371275">
      <w:r>
        <w:separator/>
      </w:r>
    </w:p>
  </w:footnote>
  <w:footnote w:type="continuationSeparator" w:id="0">
    <w:p w14:paraId="7CDB681F" w14:textId="77777777" w:rsidR="00371275" w:rsidRDefault="003712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oFAKMg/Z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C2F4E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71275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3F6163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1183B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30F0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55E21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03F1"/>
    <w:rsid w:val="00B31880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56F8C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rooveGenie-A-copyright-free-music-generato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arxiv.org/abs/2401.1138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SE210-Fall23-Team2/AltBot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7</TotalTime>
  <Pages>1</Pages>
  <Words>997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5</cp:revision>
  <cp:lastPrinted>2024-06-25T22:14:00Z</cp:lastPrinted>
  <dcterms:created xsi:type="dcterms:W3CDTF">2021-09-13T12:00:00Z</dcterms:created>
  <dcterms:modified xsi:type="dcterms:W3CDTF">2024-06-25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